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15519E42" w:rsidR="004F1822" w:rsidRPr="00C7235D" w:rsidRDefault="008B3A28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ODSA Cohort 11</w:t>
      </w:r>
      <w:r w:rsidR="00D42E1F"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October</w:t>
      </w:r>
      <w:r w:rsidR="00C66009">
        <w:rPr>
          <w:b/>
          <w:sz w:val="28"/>
          <w:szCs w:val="28"/>
        </w:rPr>
        <w:t xml:space="preserve"> </w:t>
      </w:r>
      <w:proofErr w:type="gramStart"/>
      <w:r w:rsidR="00AE5BCA">
        <w:rPr>
          <w:b/>
          <w:sz w:val="28"/>
          <w:szCs w:val="28"/>
        </w:rPr>
        <w:t>18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proofErr w:type="gramEnd"/>
      <w:r w:rsidR="00D42E1F">
        <w:rPr>
          <w:b/>
          <w:sz w:val="28"/>
          <w:szCs w:val="28"/>
        </w:rPr>
        <w:t xml:space="preserve"> – </w:t>
      </w:r>
      <w:r w:rsidR="00AE5BCA">
        <w:rPr>
          <w:b/>
          <w:sz w:val="28"/>
          <w:szCs w:val="28"/>
        </w:rPr>
        <w:t>November</w:t>
      </w:r>
      <w:r w:rsidR="00C66009">
        <w:rPr>
          <w:b/>
          <w:sz w:val="28"/>
          <w:szCs w:val="28"/>
        </w:rPr>
        <w:t xml:space="preserve"> </w:t>
      </w:r>
      <w:r w:rsidR="00AE5BCA">
        <w:rPr>
          <w:b/>
          <w:sz w:val="28"/>
          <w:szCs w:val="28"/>
        </w:rPr>
        <w:t>10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</w:t>
      </w:r>
      <w:r w:rsidR="00D42E1F">
        <w:rPr>
          <w:b/>
          <w:sz w:val="28"/>
          <w:szCs w:val="28"/>
        </w:rPr>
        <w:t>)</w:t>
      </w:r>
    </w:p>
    <w:p w14:paraId="47D7059E" w14:textId="77777777" w:rsidR="0034770C" w:rsidRDefault="0034770C"/>
    <w:p w14:paraId="546CA70B" w14:textId="69C864FC" w:rsidR="004F1822" w:rsidRDefault="00D42E1F">
      <w:r>
        <w:t>Instructor(s):  Jeremy Bergmann, BS/MS</w:t>
      </w:r>
      <w:r w:rsidR="008B3A28">
        <w:t>/MBA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7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8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Pr="000A6570" w:rsidRDefault="00D42E1F">
      <w:pPr>
        <w:rPr>
          <w:b/>
        </w:rPr>
      </w:pPr>
      <w:r w:rsidRPr="000A6570">
        <w:rPr>
          <w:b/>
        </w:rPr>
        <w:t>COURSE DESCRIPTION:</w:t>
      </w:r>
    </w:p>
    <w:p w14:paraId="546CA710" w14:textId="59222D6B" w:rsidR="004F1822" w:rsidRDefault="00D42E1F">
      <w:pPr>
        <w:rPr>
          <w:color w:val="231F20"/>
        </w:rPr>
      </w:pPr>
      <w:r>
        <w:rPr>
          <w:color w:val="231F20"/>
        </w:rPr>
        <w:t>This class will teach the student how to design, store, clean, query, and access data, with a focus on use within data science projects.  It will also teach database design, SQL programming, Relational Database modeling, data cleaning/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</w:t>
      </w:r>
      <w:r w:rsidR="00A647AD">
        <w:rPr>
          <w:color w:val="231F20"/>
        </w:rPr>
        <w:t>advanced database function</w:t>
      </w:r>
      <w:r w:rsidR="009A4BEF">
        <w:rPr>
          <w:color w:val="231F20"/>
        </w:rPr>
        <w:t>s</w:t>
      </w:r>
      <w:r w:rsidR="00A647AD">
        <w:rPr>
          <w:color w:val="231F20"/>
        </w:rPr>
        <w:t xml:space="preserve"> (stored procedures, column functions</w:t>
      </w:r>
      <w:r w:rsidR="009A4BEF">
        <w:rPr>
          <w:color w:val="231F20"/>
        </w:rPr>
        <w:t xml:space="preserve">, database triggers, </w:t>
      </w:r>
      <w:r w:rsidR="00F51146">
        <w:rPr>
          <w:color w:val="231F20"/>
        </w:rPr>
        <w:t>temporary tables</w:t>
      </w:r>
      <w:r w:rsidR="00A647AD">
        <w:rPr>
          <w:color w:val="231F20"/>
        </w:rPr>
        <w:t>)</w:t>
      </w:r>
      <w:r w:rsidR="004541AA">
        <w:rPr>
          <w:color w:val="231F20"/>
        </w:rPr>
        <w:t>,</w:t>
      </w:r>
      <w:r w:rsidR="00A647AD">
        <w:rPr>
          <w:color w:val="231F20"/>
        </w:rPr>
        <w:t xml:space="preserve"> </w:t>
      </w:r>
      <w:r>
        <w:rPr>
          <w:color w:val="231F20"/>
        </w:rPr>
        <w:t xml:space="preserve">and a variety </w:t>
      </w:r>
      <w:proofErr w:type="gramStart"/>
      <w:r>
        <w:rPr>
          <w:color w:val="231F20"/>
        </w:rPr>
        <w:t>of</w:t>
      </w:r>
      <w:r w:rsidR="004541AA">
        <w:rPr>
          <w:color w:val="231F20"/>
        </w:rPr>
        <w:t xml:space="preserve"> </w:t>
      </w:r>
      <w:r>
        <w:rPr>
          <w:color w:val="231F20"/>
        </w:rPr>
        <w:t xml:space="preserve"> cloud</w:t>
      </w:r>
      <w:proofErr w:type="gramEnd"/>
      <w:r>
        <w:rPr>
          <w:color w:val="231F20"/>
        </w:rPr>
        <w:t>-based storage offerings</w:t>
      </w:r>
      <w:r w:rsidR="00EE3A1F">
        <w:rPr>
          <w:color w:val="231F20"/>
        </w:rPr>
        <w:t xml:space="preserve"> (MySQL &amp; NoSQL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Pr="000A6570" w:rsidRDefault="00D42E1F">
      <w:pPr>
        <w:ind w:left="760"/>
      </w:pPr>
      <w:r w:rsidRPr="000A6570">
        <w:t>.</w:t>
      </w:r>
    </w:p>
    <w:p w14:paraId="546CA712" w14:textId="77777777" w:rsidR="004F1822" w:rsidRPr="000A6570" w:rsidRDefault="00D42E1F">
      <w:pPr>
        <w:rPr>
          <w:b/>
        </w:rPr>
      </w:pPr>
      <w:r w:rsidRPr="000A6570"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59C49C7F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</w:t>
      </w:r>
      <w:r w:rsidR="00F464D0">
        <w:t>–</w:t>
      </w:r>
      <w:r w:rsidR="00A2722B">
        <w:t xml:space="preserve"> </w:t>
      </w:r>
      <w:r w:rsidR="00F464D0">
        <w:t xml:space="preserve">Setup, </w:t>
      </w:r>
      <w:r w:rsidR="00A2722B">
        <w:t>COVID</w:t>
      </w:r>
      <w:r>
        <w:t xml:space="preserve"> Data 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760ECD9A" w:rsidR="004F1822" w:rsidRDefault="00D42E1F">
      <w:r>
        <w:t xml:space="preserve">Hour 2 </w:t>
      </w:r>
      <w:r w:rsidR="00171249">
        <w:t>–</w:t>
      </w:r>
      <w:r>
        <w:t xml:space="preserve"> </w:t>
      </w:r>
      <w:r w:rsidR="00171249">
        <w:t xml:space="preserve">Column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60CBE219" w:rsidR="004F1822" w:rsidRDefault="00D42E1F">
      <w:r>
        <w:t xml:space="preserve">Hour 3 - </w:t>
      </w:r>
      <w:r w:rsidR="008D6956">
        <w:t xml:space="preserve">Examples &amp; </w:t>
      </w:r>
      <w:r>
        <w:t xml:space="preserve">Exercises - </w:t>
      </w:r>
      <w:r w:rsidR="00637AA1">
        <w:t xml:space="preserve">Utilizing </w:t>
      </w:r>
      <w:r w:rsidR="002D324B">
        <w:t>Azure Data Studio</w:t>
      </w:r>
      <w:r w:rsidR="00637AA1">
        <w:t xml:space="preserve">, </w:t>
      </w:r>
      <w:r>
        <w:t>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238871FF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</w:p>
    <w:p w14:paraId="546CA723" w14:textId="2667BDF9" w:rsidR="004F1822" w:rsidRDefault="00D42E1F">
      <w:r>
        <w:t xml:space="preserve">Hour </w:t>
      </w:r>
      <w:r w:rsidR="001E7F0F">
        <w:t>2</w:t>
      </w:r>
      <w:r>
        <w:t xml:space="preserve">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74EFC6B5" w14:textId="48A2E1AF" w:rsidR="001E7F0F" w:rsidRDefault="001E7F0F">
      <w:r>
        <w:t>Hour 3 - Importing Data into MySQL - Import/Export Wizard – Demographic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lastRenderedPageBreak/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73FD77C4" w:rsidR="004F1822" w:rsidRDefault="00D42E1F">
      <w:r>
        <w:t xml:space="preserve">Hour 3 - </w:t>
      </w:r>
      <w:r w:rsidR="008D6956">
        <w:t xml:space="preserve">Examples </w:t>
      </w:r>
      <w:r>
        <w:t>- Cleaning Data for Analysis</w:t>
      </w:r>
    </w:p>
    <w:p w14:paraId="5DE87E4E" w14:textId="77777777" w:rsidR="00954536" w:rsidRDefault="00954536">
      <w:pPr>
        <w:rPr>
          <w:b/>
          <w:u w:val="single"/>
        </w:rPr>
      </w:pPr>
    </w:p>
    <w:p w14:paraId="7DE77387" w14:textId="7CF657C8" w:rsidR="00954536" w:rsidRDefault="00954536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41648E">
        <w:rPr>
          <w:b/>
          <w:u w:val="single"/>
        </w:rPr>
        <w:t>6 – Advanced Database Functionality</w:t>
      </w:r>
    </w:p>
    <w:p w14:paraId="11929429" w14:textId="0A873EB5" w:rsidR="00867363" w:rsidRDefault="00867363">
      <w:pPr>
        <w:rPr>
          <w:bCs/>
        </w:rPr>
      </w:pPr>
      <w:r>
        <w:rPr>
          <w:bCs/>
        </w:rPr>
        <w:t>Hour 1 –</w:t>
      </w:r>
    </w:p>
    <w:p w14:paraId="52A512F5" w14:textId="11FF9094" w:rsidR="00867363" w:rsidRDefault="00867363">
      <w:pPr>
        <w:rPr>
          <w:bCs/>
        </w:rPr>
      </w:pPr>
      <w:r>
        <w:rPr>
          <w:bCs/>
        </w:rPr>
        <w:t xml:space="preserve">Hour 2 – </w:t>
      </w:r>
    </w:p>
    <w:p w14:paraId="7CC0B340" w14:textId="2DCA3955" w:rsidR="00867363" w:rsidRPr="00867363" w:rsidRDefault="00867363">
      <w:pPr>
        <w:rPr>
          <w:bCs/>
        </w:rPr>
      </w:pPr>
      <w:r>
        <w:rPr>
          <w:bCs/>
        </w:rPr>
        <w:t xml:space="preserve">Hour 3 - </w:t>
      </w:r>
    </w:p>
    <w:p w14:paraId="7FC89FE3" w14:textId="77777777" w:rsidR="0041648E" w:rsidRDefault="0041648E">
      <w:pPr>
        <w:rPr>
          <w:b/>
          <w:u w:val="single"/>
        </w:rPr>
      </w:pPr>
    </w:p>
    <w:p w14:paraId="546CA72F" w14:textId="2F228B10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7</w:t>
      </w:r>
      <w:r>
        <w:rPr>
          <w:b/>
          <w:u w:val="single"/>
        </w:rPr>
        <w:t xml:space="preserve"> – Structuring &amp; Modeling Data</w:t>
      </w:r>
    </w:p>
    <w:p w14:paraId="546CA730" w14:textId="26D497F9" w:rsidR="004F1822" w:rsidRDefault="00D42E1F">
      <w:r>
        <w:t xml:space="preserve">Hour 1 </w:t>
      </w:r>
      <w:r w:rsidR="008D70E9">
        <w:t>–</w:t>
      </w:r>
      <w:r>
        <w:t xml:space="preserve">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BED9396" w:rsidR="004F1822" w:rsidRDefault="004778C0">
      <w:r>
        <w:t>Hour 3 –</w:t>
      </w:r>
      <w:r w:rsidR="00206C98">
        <w:t xml:space="preserve"> </w:t>
      </w:r>
      <w:r>
        <w:t>Exerc</w:t>
      </w:r>
      <w:r w:rsidR="007C64A1">
        <w:t>ise</w:t>
      </w:r>
      <w:r>
        <w:t xml:space="preserve"> </w:t>
      </w:r>
      <w:r w:rsidR="00206C98">
        <w:t>–</w:t>
      </w:r>
      <w:r>
        <w:t xml:space="preserve"> </w:t>
      </w:r>
      <w:r w:rsidR="00206C98">
        <w:t xml:space="preserve">OLAP </w:t>
      </w:r>
      <w:r w:rsidR="00146135">
        <w:t xml:space="preserve">Dimensional Modeling </w:t>
      </w:r>
      <w:r>
        <w:t>using COVID Data</w:t>
      </w:r>
      <w:r w:rsidR="00D42E1F">
        <w:t xml:space="preserve">  </w:t>
      </w:r>
    </w:p>
    <w:p w14:paraId="546CA732" w14:textId="77777777" w:rsidR="004F1822" w:rsidRDefault="004F1822"/>
    <w:p w14:paraId="546CA733" w14:textId="026C26A6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8</w:t>
      </w:r>
      <w:r>
        <w:rPr>
          <w:b/>
          <w:u w:val="single"/>
        </w:rPr>
        <w:t xml:space="preserve">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  <w:r w:rsidR="009F2C10">
        <w:rPr>
          <w:b/>
          <w:u w:val="single"/>
        </w:rPr>
        <w:t>, Tools for DMM, Cloud Platforms</w:t>
      </w:r>
    </w:p>
    <w:p w14:paraId="546CA734" w14:textId="4763B353" w:rsidR="004F1822" w:rsidRDefault="00D42E1F">
      <w:r>
        <w:t xml:space="preserve">Hour 1 - Class 5&amp;6 Quiz, ETL &amp; Data Storage, </w:t>
      </w:r>
      <w:r w:rsidR="00EE2354">
        <w:t xml:space="preserve">Example - Python: ETL </w:t>
      </w:r>
    </w:p>
    <w:p w14:paraId="180A9200" w14:textId="77777777" w:rsidR="00EE2354" w:rsidRDefault="00D42E1F" w:rsidP="00EE2354">
      <w:r>
        <w:t xml:space="preserve">Hour 2 - </w:t>
      </w:r>
      <w:r w:rsidR="00EE2354">
        <w:t xml:space="preserve">Data </w:t>
      </w:r>
      <w:proofErr w:type="spellStart"/>
      <w:r w:rsidR="00EE2354">
        <w:t>Mgmt</w:t>
      </w:r>
      <w:proofErr w:type="spellEnd"/>
      <w:r w:rsidR="00EE2354">
        <w:t>/Database Admin, Data Gov. &amp; Quality - Lecture</w:t>
      </w:r>
    </w:p>
    <w:p w14:paraId="546CA736" w14:textId="0817593A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6DC57AD0" w:rsidR="004F1822" w:rsidRDefault="00AA6E0A">
      <w:pPr>
        <w:rPr>
          <w:b/>
          <w:u w:val="single"/>
        </w:rPr>
      </w:pPr>
      <w:r>
        <w:rPr>
          <w:b/>
          <w:u w:val="single"/>
        </w:rPr>
        <w:t xml:space="preserve">Additional </w:t>
      </w:r>
      <w:r w:rsidR="00D42E1F">
        <w:rPr>
          <w:b/>
          <w:u w:val="single"/>
        </w:rPr>
        <w:t>- Tools for Data Manipulation and Management</w:t>
      </w:r>
    </w:p>
    <w:p w14:paraId="546CA739" w14:textId="07947ED7" w:rsidR="004F1822" w:rsidRDefault="00D42E1F">
      <w:r>
        <w:t>Hour 1 – Cloud Platforms (AWS, Azure &amp; Google), NoS</w:t>
      </w:r>
      <w:r w:rsidR="00112576">
        <w:t>QL</w:t>
      </w:r>
      <w:r>
        <w:t>, ETL/Workflow Tools - Lecture</w:t>
      </w:r>
    </w:p>
    <w:p w14:paraId="53A64239" w14:textId="77777777" w:rsidR="001F421F" w:rsidRDefault="00D42E1F">
      <w:r>
        <w:t>Hour 2</w:t>
      </w:r>
      <w:r w:rsidR="00BE62DA">
        <w:t>/3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>
        <w:t xml:space="preserve"> </w:t>
      </w:r>
      <w:r w:rsidR="00BE4022">
        <w:t>COVID-</w:t>
      </w:r>
    </w:p>
    <w:p w14:paraId="546CA73B" w14:textId="72376EE5" w:rsidR="004F1822" w:rsidRDefault="00BE4022">
      <w:r>
        <w:t>19 Dashboard</w:t>
      </w:r>
      <w:r w:rsidR="00112576">
        <w:t>, Final Exam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NKwFAGHA91MtAAAA"/>
  </w:docVars>
  <w:rsids>
    <w:rsidRoot w:val="004F1822"/>
    <w:rsid w:val="00006DD0"/>
    <w:rsid w:val="000A6570"/>
    <w:rsid w:val="000A666C"/>
    <w:rsid w:val="000D1A89"/>
    <w:rsid w:val="000E35C3"/>
    <w:rsid w:val="000E5929"/>
    <w:rsid w:val="00112576"/>
    <w:rsid w:val="00146135"/>
    <w:rsid w:val="00171249"/>
    <w:rsid w:val="001C4229"/>
    <w:rsid w:val="001E14AB"/>
    <w:rsid w:val="001E7F0F"/>
    <w:rsid w:val="001F421F"/>
    <w:rsid w:val="00206C98"/>
    <w:rsid w:val="00255A56"/>
    <w:rsid w:val="00264E37"/>
    <w:rsid w:val="00291AE8"/>
    <w:rsid w:val="00291FE7"/>
    <w:rsid w:val="002D324B"/>
    <w:rsid w:val="002E3282"/>
    <w:rsid w:val="0034770C"/>
    <w:rsid w:val="003C04B5"/>
    <w:rsid w:val="003C19E5"/>
    <w:rsid w:val="0041648E"/>
    <w:rsid w:val="0042027B"/>
    <w:rsid w:val="004240E0"/>
    <w:rsid w:val="00434F3F"/>
    <w:rsid w:val="0044315F"/>
    <w:rsid w:val="004541AA"/>
    <w:rsid w:val="004778C0"/>
    <w:rsid w:val="004F1822"/>
    <w:rsid w:val="0060561D"/>
    <w:rsid w:val="00637AA1"/>
    <w:rsid w:val="00646C9E"/>
    <w:rsid w:val="006846A2"/>
    <w:rsid w:val="006B7995"/>
    <w:rsid w:val="006C262C"/>
    <w:rsid w:val="006C62C0"/>
    <w:rsid w:val="006F4EAE"/>
    <w:rsid w:val="00731DA9"/>
    <w:rsid w:val="00741980"/>
    <w:rsid w:val="007B1B00"/>
    <w:rsid w:val="007C64A1"/>
    <w:rsid w:val="008447D2"/>
    <w:rsid w:val="00867363"/>
    <w:rsid w:val="008A0347"/>
    <w:rsid w:val="008B3A28"/>
    <w:rsid w:val="008D6956"/>
    <w:rsid w:val="008D70E9"/>
    <w:rsid w:val="008D75EF"/>
    <w:rsid w:val="00954536"/>
    <w:rsid w:val="009A4BEF"/>
    <w:rsid w:val="009F2C10"/>
    <w:rsid w:val="00A2722B"/>
    <w:rsid w:val="00A647AD"/>
    <w:rsid w:val="00AA6E0A"/>
    <w:rsid w:val="00AC48CE"/>
    <w:rsid w:val="00AD2E75"/>
    <w:rsid w:val="00AE5BCA"/>
    <w:rsid w:val="00BE4022"/>
    <w:rsid w:val="00BE62DA"/>
    <w:rsid w:val="00C1614E"/>
    <w:rsid w:val="00C66009"/>
    <w:rsid w:val="00C7235D"/>
    <w:rsid w:val="00C951BF"/>
    <w:rsid w:val="00CA54EC"/>
    <w:rsid w:val="00CF2143"/>
    <w:rsid w:val="00D42E1F"/>
    <w:rsid w:val="00E04219"/>
    <w:rsid w:val="00E105C9"/>
    <w:rsid w:val="00EE2354"/>
    <w:rsid w:val="00EE3A1F"/>
    <w:rsid w:val="00F31D4C"/>
    <w:rsid w:val="00F464D0"/>
    <w:rsid w:val="00F51146"/>
    <w:rsid w:val="00F53E0E"/>
    <w:rsid w:val="00F66715"/>
    <w:rsid w:val="00F7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bergmann56/OSDA-DataManipulationAndManagemen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jeremy@jbanalyticsconsulting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FF8884FBCC46A94BDD1B492108E6" ma:contentTypeVersion="13" ma:contentTypeDescription="Create a new document." ma:contentTypeScope="" ma:versionID="f439f2e49180bb00408ad0d026c13537">
  <xsd:schema xmlns:xsd="http://www.w3.org/2001/XMLSchema" xmlns:xs="http://www.w3.org/2001/XMLSchema" xmlns:p="http://schemas.microsoft.com/office/2006/metadata/properties" xmlns:ns3="e7795b0c-9a89-4033-94e7-391f0f671894" xmlns:ns4="5042d2e0-26dc-4e42-a5b1-71a439de03f7" targetNamespace="http://schemas.microsoft.com/office/2006/metadata/properties" ma:root="true" ma:fieldsID="b82266e9d71115d6b83f7b8c275617ae" ns3:_="" ns4:_="">
    <xsd:import namespace="e7795b0c-9a89-4033-94e7-391f0f671894"/>
    <xsd:import namespace="5042d2e0-26dc-4e42-a5b1-71a439de0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5b0c-9a89-4033-94e7-391f0f671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d2e0-26dc-4e42-a5b1-71a439de0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86811E-DA74-4C1B-850E-4A0A8F7C7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171B08-363B-4A55-A592-C3C93C2164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C2C372-E598-4CD0-A828-C2D744292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95b0c-9a89-4033-94e7-391f0f671894"/>
    <ds:schemaRef ds:uri="5042d2e0-26dc-4e42-a5b1-71a439de0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5</TotalTime>
  <Pages>2</Pages>
  <Words>534</Words>
  <Characters>304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TB Ventures LLC</dc:creator>
  <cp:lastModifiedBy>Jeremy Bergmann</cp:lastModifiedBy>
  <cp:revision>21</cp:revision>
  <cp:lastPrinted>2020-06-02T18:12:00Z</cp:lastPrinted>
  <dcterms:created xsi:type="dcterms:W3CDTF">2020-06-26T01:49:00Z</dcterms:created>
  <dcterms:modified xsi:type="dcterms:W3CDTF">2021-10-16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FF8884FBCC46A94BDD1B492108E6</vt:lpwstr>
  </property>
</Properties>
</file>